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jpg" ContentType="image/jpe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678f58615c9ae6e94373eb1ff047588a5f2b20"/>
      <w:r>
        <w:t xml:space="preserve">Lección 10: Contemos historias sobre nuestra escuela</w:t>
      </w:r>
      <w:bookmarkEnd w:id="20"/>
    </w:p>
    <w:p>
      <w:pPr>
        <w:numPr>
          <w:ilvl w:val="0"/>
          <w:numId w:val="1001"/>
        </w:numPr>
      </w:pPr>
      <w:r>
        <w:t xml:space="preserve">Contemos historias matemáticas sobre nuestra escuela.</w:t>
      </w:r>
    </w:p>
    <w:p>
      <w:pPr>
        <w:pStyle w:val="Heading3"/>
      </w:pPr>
      <w:bookmarkStart w:id="21" w:name="X139fe7d8f4b9196e7a027893f36a50d7154383b"/>
      <w:r>
        <w:t xml:space="preserve">Calentamiento: Observa y pregúntate: Burbujas en el parque</w:t>
      </w:r>
      <w:bookmarkEnd w:id="21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2.58324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Xab83aa9a3ff3deed90d1685d7ff7b52bdcdf1f2"/>
      <w:r>
        <w:t xml:space="preserve">10.2: Escribamos problemas-historia sobre nuestra escuela</w:t>
      </w:r>
      <w:bookmarkEnd w:id="23"/>
    </w:p>
    <w:p>
      <w:pPr>
        <w:pStyle w:val="Heading3"/>
      </w:pPr>
      <w:bookmarkStart w:id="24" w:name="centros-momento-de-escoger"/>
      <w:r>
        <w:t xml:space="preserve">10.3: Centros: Momento de escoger</w:t>
      </w:r>
      <w:bookmarkEnd w:id="24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42978462.6517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462.6744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2.6998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2.7208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2.7692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23Z</dcterms:created>
  <dcterms:modified xsi:type="dcterms:W3CDTF">2022-01-23T2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KLLoWUR/BKwL0Rl/N8vyxhgKkcU+QzgtOKaQxrjMToiXfvCplb+7aLtSwX2PpLoGW/2GTnlLyypja9yJbPbQ==</vt:lpwstr>
  </property>
</Properties>
</file>